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lumber position at your esteemed organization in France Marseille. As a dedicated and skilled professional with over [X years] of experience in plumbing, I am eager to contribute my expertise to the vibrant community of Marseille. My passion for this craft, combined with a deep respect for French culture and a strong commitment to quality workmanship, makes me an ideal candidate for this opportunity.</w:t>
      </w:r>
    </w:p>
    <w:p>
      <w:pPr>
        <w:pStyle w:val="BodyText"/>
      </w:pPr>
      <w:r>
        <w:t xml:space="preserve">Having worked in various capacities within the plumbing industry, I have developed a comprehensive understanding of both residential and commercial plumbing systems. My background includes installing, repairing, and maintaining pipes, fixtures, and heating systems across diverse environments. What sets me apart is my ability to adapt to different challenges while ensuring precision and efficiency. Whether it’s troubleshooting complex issues or implementing innovative solutions for modern infrastructure, I approach every project with professionalism and a customer-centric mindset.</w:t>
      </w:r>
    </w:p>
    <w:p>
      <w:pPr>
        <w:pStyle w:val="BodyText"/>
      </w:pPr>
      <w:r>
        <w:t xml:space="preserve">As a Plumber in France Marseille, I understand the unique demands of working in this historic city. Marseille is renowned for its rich cultural heritage, bustling streets, and architectural diversity. From the older neighborhoods with their traditional building designs to the modern developments requiring cutting-edge plumbing systems, I am prepared to tackle any task with expertise. My experience has equipped me to work on both renovation projects and new installations, ensuring compliance with local regulations and standards.</w:t>
      </w:r>
    </w:p>
    <w:p>
      <w:pPr>
        <w:pStyle w:val="BodyText"/>
      </w:pPr>
      <w:r>
        <w:t xml:space="preserve">One of my key strengths is my ability to communicate effectively in multiple languages. While English is my primary language, I have also studied French and can confidently engage with clients, colleagues, and suppliers in Marseille. This linguistic versatility allows me to build strong relationships within the community and ensures clear communication during projects. Additionally, I am well-versed in the French plumbing codes and safety protocols, which are essential for delivering work that meets the highest standards.</w:t>
      </w:r>
    </w:p>
    <w:p>
      <w:pPr>
        <w:pStyle w:val="BodyText"/>
      </w:pPr>
      <w:r>
        <w:t xml:space="preserve">My career has taken me through a variety of projects, each of which has honed my technical skills and reinforced my commitment to excellence. For instance, I once worked on a large-scale renovation project in an old building in the center of Marseille, where I had to navigate historical constraints while modernizing the plumbing systems. This experience taught me the importance of patience, attention to detail, and creative problem-solving—qualities that I carry with me in every job.</w:t>
      </w:r>
    </w:p>
    <w:p>
      <w:pPr>
        <w:pStyle w:val="BodyText"/>
      </w:pPr>
      <w:r>
        <w:t xml:space="preserve">In addition to my technical expertise, I bring a strong work ethic and a dedication to continuous learning. The plumbing industry is constantly evolving, and I stay updated on the latest tools, technologies, and best practices. Whether it’s attending training sessions on energy-efficient systems or exploring new materials that enhance durability, I ensure that my knowledge remains current. This proactive approach allows me to provide solutions that are not only effective but also sustainable.</w:t>
      </w:r>
    </w:p>
    <w:p>
      <w:pPr>
        <w:pStyle w:val="BodyText"/>
      </w:pPr>
      <w:r>
        <w:t xml:space="preserve">France Marseille is a city of opportunity, and I am excited about the possibility of contributing to its growth while furthering my career. The city’s dynamic environment, coupled with its need for skilled professionals, aligns perfectly with my goals as a Plumber. I am particularly drawn to the sense of community here and would be honored to play a role in maintaining the infrastructure that supports daily life in Marseille.</w:t>
      </w:r>
    </w:p>
    <w:p>
      <w:pPr>
        <w:pStyle w:val="BodyText"/>
      </w:pPr>
      <w:r>
        <w:t xml:space="preserve">What truly drives me is the satisfaction of knowing that my work makes a tangible difference. Whether it’s fixing a leaky faucet for a family or installing complex systems for businesses, I take pride in ensuring that every project is completed to the highest standard. My clients often commend me for my reliability, attention to detail, and ability to deliver results on time. I believe these qualities are essential for success in any plumbing role.</w:t>
      </w:r>
    </w:p>
    <w:p>
      <w:pPr>
        <w:pStyle w:val="BodyText"/>
      </w:pPr>
      <w:r>
        <w:t xml:space="preserve">Furthermore, I am deeply respectful of the cultural nuances of France Marseille. The city’s traditions, values, and way of life are integral to its identity, and I strive to embody these principles in my professional interactions. By understanding the local context, I can better serve the needs of my clients and contribute to a positive work environment.</w:t>
      </w:r>
    </w:p>
    <w:p>
      <w:pPr>
        <w:pStyle w:val="BodyText"/>
      </w:pPr>
      <w:r>
        <w:t xml:space="preserve">My portfolio includes a wide range of projects that demonstrate my versatility as a Plumber. From residential homes to commercial complexes, I have consistently delivered high-quality results while maintaining open lines of communication with stakeholders. My ability to work independently as well as collaboratively in team settings ensures that I can adapt to the needs of any organization.</w:t>
      </w:r>
    </w:p>
    <w:p>
      <w:pPr>
        <w:pStyle w:val="BodyText"/>
      </w:pPr>
      <w:r>
        <w:t xml:space="preserve">In summary, I am confident that my skills, experience, and passion for plumbing make me an excellent fit for the Plumber position in France Marseille. I am eager to bring my expertise to your team and contribute to the continued success of your company. Thank you for considering my application. I look forward to the opportunity to discuss how I can support your goals and meet the needs of your clients.</w:t>
      </w:r>
    </w:p>
    <w:p>
      <w:pPr>
        <w:pStyle w:val="BodyText"/>
      </w:pPr>
      <w:r>
        <w:t xml:space="preserve">Sincerely,</w:t>
      </w:r>
      <w:r>
        <w:t xml:space="preserve"> </w:t>
      </w:r>
      <w:r>
        <w:t xml:space="preserve">[Your Full Name]</w:t>
      </w:r>
      <w:r>
        <w:t xml:space="preserve"> </w:t>
      </w:r>
      <w:r>
        <w:t xml:space="preserve">[Your Phone Number]</w:t>
      </w:r>
      <w:r>
        <w:t xml:space="preserve"> </w:t>
      </w:r>
      <w:r>
        <w:t xml:space="preserve">[Your Email Address]</w:t>
      </w:r>
      <w:r>
        <w:t xml:space="preserve"> </w:t>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France Marseille</dc:title>
  <dc:creator/>
  <cp:keywords/>
  <dcterms:created xsi:type="dcterms:W3CDTF">2026-07-23T12:52:33Z</dcterms:created>
  <dcterms:modified xsi:type="dcterms:W3CDTF">2026-07-23T12:52:33Z</dcterms:modified>
</cp:coreProperties>
</file>

<file path=docProps/custom.xml><?xml version="1.0" encoding="utf-8"?>
<Properties xmlns="http://schemas.openxmlformats.org/officeDocument/2006/custom-properties" xmlns:vt="http://schemas.openxmlformats.org/officeDocument/2006/docPropsVTypes"/>
</file>